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0F44B492" w:rsidR="003E632B" w:rsidRPr="00212246" w:rsidRDefault="00565098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4867CC">
        <w:rPr>
          <w:rFonts w:ascii="Times New Roman" w:hAnsi="Times New Roman" w:cs="Times New Roman"/>
          <w:b/>
          <w:bCs/>
          <w:sz w:val="28"/>
          <w:szCs w:val="28"/>
        </w:rPr>
        <w:t>CLASSES AND OBJECTS</w:t>
      </w:r>
    </w:p>
    <w:p w14:paraId="13C53B30" w14:textId="77777777" w:rsidR="003E632B" w:rsidRPr="00082A54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64B5B35C" w:rsidR="003E632B" w:rsidRPr="00082A54" w:rsidRDefault="00082A54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3E632B" w:rsidRPr="00082A54">
        <w:rPr>
          <w:rFonts w:ascii="Times New Roman" w:hAnsi="Times New Roman" w:cs="Times New Roman"/>
          <w:sz w:val="24"/>
          <w:szCs w:val="24"/>
        </w:rPr>
        <w:t>: Write a java program to create a class Distance with data members</w:t>
      </w:r>
      <w:r>
        <w:rPr>
          <w:rFonts w:ascii="Times New Roman" w:hAnsi="Times New Roman" w:cs="Times New Roman"/>
          <w:sz w:val="24"/>
          <w:szCs w:val="24"/>
        </w:rPr>
        <w:t>'</w:t>
      </w:r>
      <w:r w:rsidR="003E632B" w:rsidRPr="00082A54">
        <w:rPr>
          <w:rFonts w:ascii="Times New Roman" w:hAnsi="Times New Roman" w:cs="Times New Roman"/>
          <w:sz w:val="24"/>
          <w:szCs w:val="24"/>
        </w:rPr>
        <w:t xml:space="preserve"> feet and inches.</w:t>
      </w:r>
    </w:p>
    <w:p w14:paraId="0C8F4AFA" w14:textId="77777777" w:rsidR="003E632B" w:rsidRPr="00082A54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1B123193" w:rsidR="003E632B" w:rsidRPr="00082A54" w:rsidRDefault="00082A54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082A54">
        <w:rPr>
          <w:rFonts w:ascii="Times New Roman" w:hAnsi="Times New Roman" w:cs="Times New Roman"/>
          <w:sz w:val="24"/>
          <w:szCs w:val="24"/>
        </w:rPr>
        <w:t>:</w:t>
      </w:r>
    </w:p>
    <w:p w14:paraId="7B91572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/**</w:t>
      </w:r>
    </w:p>
    <w:p w14:paraId="11C9149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6A2798E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C22C58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2D0037BD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import java.util.Scanner;</w:t>
      </w:r>
    </w:p>
    <w:p w14:paraId="7C671EE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B189A0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class Distance {</w:t>
      </w:r>
    </w:p>
    <w:p w14:paraId="19DA7F0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E47D9A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int feet, inch;</w:t>
      </w:r>
    </w:p>
    <w:p w14:paraId="5575B8A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39C88B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Distance() {</w:t>
      </w:r>
    </w:p>
    <w:p w14:paraId="63CF4939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0;</w:t>
      </w:r>
    </w:p>
    <w:p w14:paraId="2238E98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0;</w:t>
      </w:r>
    </w:p>
    <w:p w14:paraId="7C64718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46447C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6232B6A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Distance(int ft, int in) {</w:t>
      </w:r>
    </w:p>
    <w:p w14:paraId="0E452DD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ft;</w:t>
      </w:r>
    </w:p>
    <w:p w14:paraId="0EFD658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in;</w:t>
      </w:r>
    </w:p>
    <w:p w14:paraId="2A2BE71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14E614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6F60860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void readDistance() {</w:t>
      </w:r>
    </w:p>
    <w:p w14:paraId="07AC3E3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canner in = new Scanner(System.in);</w:t>
      </w:r>
    </w:p>
    <w:p w14:paraId="75DAA62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Enter the distance: ");</w:t>
      </w:r>
    </w:p>
    <w:p w14:paraId="60261E6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Enter feet: ");</w:t>
      </w:r>
    </w:p>
    <w:p w14:paraId="3168703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in.nextInt();</w:t>
      </w:r>
    </w:p>
    <w:p w14:paraId="0EA4D26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Enter inch: ");</w:t>
      </w:r>
    </w:p>
    <w:p w14:paraId="64299C80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in.nextInt();</w:t>
      </w:r>
    </w:p>
    <w:p w14:paraId="2B65D2D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C562AA3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AEB9A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void printDistance() {</w:t>
      </w:r>
    </w:p>
    <w:p w14:paraId="1A163BD4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feet + "\'" + inch + "\"");</w:t>
      </w:r>
    </w:p>
    <w:p w14:paraId="6201F1E8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AA2C7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78D39B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void addDistance(Distance d) {</w:t>
      </w:r>
    </w:p>
    <w:p w14:paraId="3C5ABD3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feet = this.feet + d.feet;</w:t>
      </w:r>
    </w:p>
    <w:p w14:paraId="001AEED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nch = this.inch + d.inch;</w:t>
      </w:r>
    </w:p>
    <w:p w14:paraId="244A20A6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if (inch &gt; 11) {</w:t>
      </w:r>
    </w:p>
    <w:p w14:paraId="4AD3590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    ++feet;</w:t>
      </w:r>
    </w:p>
    <w:p w14:paraId="290AFF7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    inch -= 12;</w:t>
      </w:r>
    </w:p>
    <w:p w14:paraId="25F657B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76909E49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lastRenderedPageBreak/>
        <w:t xml:space="preserve">    }</w:t>
      </w:r>
    </w:p>
    <w:p w14:paraId="2515524E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E033082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}</w:t>
      </w:r>
    </w:p>
    <w:p w14:paraId="1B68D19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F3CF941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public class Distanceaddition {</w:t>
      </w:r>
    </w:p>
    <w:p w14:paraId="0132E7F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8F9AEC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3DB38733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istance d1 = new Distance();</w:t>
      </w:r>
    </w:p>
    <w:p w14:paraId="2B56929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istance d2 = new Distance(3, 5);</w:t>
      </w:r>
    </w:p>
    <w:p w14:paraId="3343ACE3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readDistance();</w:t>
      </w:r>
    </w:p>
    <w:p w14:paraId="464C531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Distance D1:");</w:t>
      </w:r>
    </w:p>
    <w:p w14:paraId="791D406B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printDistance();</w:t>
      </w:r>
    </w:p>
    <w:p w14:paraId="723D549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Distance D2");</w:t>
      </w:r>
    </w:p>
    <w:p w14:paraId="35E3DBBC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2.printDistance();</w:t>
      </w:r>
    </w:p>
    <w:p w14:paraId="017186E7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System.out.println("Sum of two distances: ");</w:t>
      </w:r>
    </w:p>
    <w:p w14:paraId="7B5109F5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addDistance(d2);</w:t>
      </w:r>
    </w:p>
    <w:p w14:paraId="6EF7E520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    d1.printDistance();</w:t>
      </w:r>
    </w:p>
    <w:p w14:paraId="371E025F" w14:textId="77777777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B0C8D24" w14:textId="154DD932" w:rsidR="003E632B" w:rsidRPr="00082A54" w:rsidRDefault="003E632B" w:rsidP="00082A54">
      <w:pPr>
        <w:spacing w:after="0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sz w:val="24"/>
          <w:szCs w:val="24"/>
        </w:rPr>
        <w:t>}</w:t>
      </w:r>
    </w:p>
    <w:p w14:paraId="5CE34106" w14:textId="77777777" w:rsidR="003E632B" w:rsidRPr="00082A54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D289F51" w14:textId="2C9A808D" w:rsidR="003E632B" w:rsidRPr="00082A54" w:rsidRDefault="00D476C9" w:rsidP="00736A8C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PUTS</w:t>
      </w:r>
      <w:r w:rsidR="003E632B" w:rsidRPr="00082A54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057E8A50" w:rsidR="003E632B" w:rsidRDefault="001D74F4" w:rsidP="00E64E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B84FF1" wp14:editId="3A3B4F2A">
                <wp:simplePos x="0" y="0"/>
                <wp:positionH relativeFrom="column">
                  <wp:posOffset>1648691</wp:posOffset>
                </wp:positionH>
                <wp:positionV relativeFrom="paragraph">
                  <wp:posOffset>3228110</wp:posOffset>
                </wp:positionV>
                <wp:extent cx="2030506" cy="60511"/>
                <wp:effectExtent l="0" t="0" r="27305" b="158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3DB82" id="Rectangle 5" o:spid="_x0000_s1026" style="position:absolute;margin-left:129.8pt;margin-top:254.2pt;width:159.9pt;height: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" fillcolor="black [3213]" strokecolor="black [3213]" strokeweight="1pt"/>
            </w:pict>
          </mc:Fallback>
        </mc:AlternateContent>
      </w:r>
      <w:r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8403D3" wp14:editId="488A58DD">
                <wp:simplePos x="0" y="0"/>
                <wp:positionH relativeFrom="column">
                  <wp:posOffset>1651924</wp:posOffset>
                </wp:positionH>
                <wp:positionV relativeFrom="paragraph">
                  <wp:posOffset>2339224</wp:posOffset>
                </wp:positionV>
                <wp:extent cx="2030506" cy="60511"/>
                <wp:effectExtent l="0" t="0" r="27305" b="1587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DB61A0" id="Rectangle 4" o:spid="_x0000_s1026" style="position:absolute;margin-left:130.05pt;margin-top:184.2pt;width:159.9pt;height:4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" fillcolor="black [3213]" strokecolor="black [3213]" strokeweight="1pt"/>
            </w:pict>
          </mc:Fallback>
        </mc:AlternateContent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45E15FA" wp14:editId="6E2FCB4F">
                <wp:simplePos x="0" y="0"/>
                <wp:positionH relativeFrom="column">
                  <wp:posOffset>1647265</wp:posOffset>
                </wp:positionH>
                <wp:positionV relativeFrom="paragraph">
                  <wp:posOffset>513304</wp:posOffset>
                </wp:positionV>
                <wp:extent cx="2037565" cy="145869"/>
                <wp:effectExtent l="0" t="0" r="20320" b="2603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7565" cy="145869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FC54339" id="Rectangle 10" o:spid="_x0000_s1026" style="position:absolute;margin-left:129.7pt;margin-top:40.4pt;width:160.45pt;height:11.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" fillcolor="black [3213]" strokecolor="black [3213]" strokeweight="1pt"/>
            </w:pict>
          </mc:Fallback>
        </mc:AlternateContent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0A0C53" wp14:editId="195CEEEE">
                <wp:simplePos x="0" y="0"/>
                <wp:positionH relativeFrom="column">
                  <wp:posOffset>1649507</wp:posOffset>
                </wp:positionH>
                <wp:positionV relativeFrom="paragraph">
                  <wp:posOffset>1447874</wp:posOffset>
                </wp:positionV>
                <wp:extent cx="2030506" cy="60511"/>
                <wp:effectExtent l="0" t="0" r="27305" b="158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30506" cy="60511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5FC65D" id="Rectangle 13" o:spid="_x0000_s1026" style="position:absolute;margin-left:129.9pt;margin-top:114pt;width:159.9pt;height: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" fillcolor="black [3213]" strokecolor="black [3213]" strokeweight="1pt"/>
            </w:pict>
          </mc:Fallback>
        </mc:AlternateContent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D080F2" wp14:editId="2417B087">
            <wp:extent cx="3781848" cy="2296885"/>
            <wp:effectExtent l="0" t="0" r="9525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34000" b="24545"/>
                    <a:stretch/>
                  </pic:blipFill>
                  <pic:spPr bwMode="auto">
                    <a:xfrm>
                      <a:off x="0" y="0"/>
                      <a:ext cx="3782786" cy="2297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64EDA" w:rsidRPr="00082A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E3403FF" wp14:editId="5FA2DC88">
            <wp:extent cx="3771197" cy="870284"/>
            <wp:effectExtent l="0" t="0" r="127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68107" r="34190" b="3305"/>
                    <a:stretch/>
                  </pic:blipFill>
                  <pic:spPr bwMode="auto">
                    <a:xfrm>
                      <a:off x="0" y="0"/>
                      <a:ext cx="3771900" cy="870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5057A" w:rsidRPr="00082A5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3DA296" wp14:editId="54C9738F">
            <wp:extent cx="3785937" cy="867319"/>
            <wp:effectExtent l="0" t="0" r="508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33841"/>
                    <a:stretch/>
                  </pic:blipFill>
                  <pic:spPr bwMode="auto">
                    <a:xfrm>
                      <a:off x="0" y="0"/>
                      <a:ext cx="3791878" cy="868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8CDF20" w14:textId="77777777" w:rsidR="00DC11FF" w:rsidRDefault="00DC11FF" w:rsidP="00E64ED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415EA41A" w14:textId="3258B368" w:rsidR="00D476C9" w:rsidRDefault="00D476C9" w:rsidP="00D476C9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:</w:t>
      </w:r>
    </w:p>
    <w:p w14:paraId="0FE7775F" w14:textId="20D63A8A" w:rsidR="00D476C9" w:rsidRPr="00D476C9" w:rsidRDefault="00D476C9" w:rsidP="00D476C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java program was created successfully to demonstrate classes and objects.</w:t>
      </w:r>
    </w:p>
    <w:sectPr w:rsidR="00D476C9" w:rsidRPr="00D476C9" w:rsidSect="00565098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79C71" w14:textId="77777777" w:rsidR="00C02891" w:rsidRDefault="00C02891">
      <w:pPr>
        <w:spacing w:after="0" w:line="240" w:lineRule="auto"/>
      </w:pPr>
      <w:r>
        <w:separator/>
      </w:r>
    </w:p>
  </w:endnote>
  <w:endnote w:type="continuationSeparator" w:id="0">
    <w:p w14:paraId="31DB0271" w14:textId="77777777" w:rsidR="00C02891" w:rsidRDefault="00C02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283EF9F4" w:rsidR="000A320D" w:rsidRPr="00082A54" w:rsidRDefault="00082A54" w:rsidP="00082A54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 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4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73774" w14:textId="77777777" w:rsidR="00C02891" w:rsidRDefault="00C02891">
      <w:pPr>
        <w:spacing w:after="0" w:line="240" w:lineRule="auto"/>
      </w:pPr>
      <w:r>
        <w:separator/>
      </w:r>
    </w:p>
  </w:footnote>
  <w:footnote w:type="continuationSeparator" w:id="0">
    <w:p w14:paraId="58D76432" w14:textId="77777777" w:rsidR="00C02891" w:rsidRDefault="00C028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AFE77" w14:textId="563E50D3" w:rsidR="00082A54" w:rsidRPr="001D2CA0" w:rsidRDefault="00082A54" w:rsidP="00082A54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1C5E8194" w:rsidR="000A320D" w:rsidRPr="000A320D" w:rsidRDefault="00082A54" w:rsidP="00A266EB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</w:t>
    </w:r>
    <w:r w:rsidR="00A266EB">
      <w:rPr>
        <w:rFonts w:ascii="Times New Roman" w:eastAsia="Times New Roman" w:hAnsi="Times New Roman" w:cs="Times New Roman"/>
        <w:bCs/>
        <w:sz w:val="24"/>
        <w:szCs w:val="24"/>
      </w:rPr>
      <w:t>0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1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 w:rsidR="002C1AF8">
      <w:rPr>
        <w:rFonts w:ascii="Times New Roman" w:eastAsia="Times New Roman" w:hAnsi="Times New Roman" w:cs="Times New Roman"/>
        <w:bCs/>
        <w:sz w:val="24"/>
        <w:szCs w:val="24"/>
      </w:rPr>
      <w:t>2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qQUAkdkb0ywAAAA="/>
  </w:docVars>
  <w:rsids>
    <w:rsidRoot w:val="003E632B"/>
    <w:rsid w:val="00082A54"/>
    <w:rsid w:val="001349E3"/>
    <w:rsid w:val="001D74F4"/>
    <w:rsid w:val="00212246"/>
    <w:rsid w:val="002C1AF8"/>
    <w:rsid w:val="003E632B"/>
    <w:rsid w:val="003F55F6"/>
    <w:rsid w:val="004867CC"/>
    <w:rsid w:val="00565098"/>
    <w:rsid w:val="0065057A"/>
    <w:rsid w:val="00650AEC"/>
    <w:rsid w:val="006B6AF6"/>
    <w:rsid w:val="00736A8C"/>
    <w:rsid w:val="00A266EB"/>
    <w:rsid w:val="00A85A8B"/>
    <w:rsid w:val="00C02891"/>
    <w:rsid w:val="00D476C9"/>
    <w:rsid w:val="00DC11FF"/>
    <w:rsid w:val="00DC5FA5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221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13</cp:revision>
  <cp:lastPrinted>2023-03-09T04:37:00Z</cp:lastPrinted>
  <dcterms:created xsi:type="dcterms:W3CDTF">2023-01-27T08:54:00Z</dcterms:created>
  <dcterms:modified xsi:type="dcterms:W3CDTF">2023-03-10T0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